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Employer's Name</w:t>
      </w:r>
      <w:r>
        <w:br/>
      </w:r>
      <w:r>
        <w:t xml:space="preserve">[Company/Organization Name]</w:t>
      </w:r>
      <w:r>
        <w:br/>
      </w:r>
      <w:r>
        <w:t xml:space="preserve">[Address]</w:t>
      </w:r>
      <w:r>
        <w:br/>
      </w:r>
      <w:r>
        <w:t xml:space="preserve">Sudan Khartoum, Sudan</w:t>
      </w:r>
    </w:p>
    <w:bookmarkStart w:id="20" w:name="X68cb5249c079660faba1d1a80c77c93e2774183"/>
    <w:p>
      <w:pPr>
        <w:pStyle w:val="Heading1"/>
      </w:pPr>
      <w:r>
        <w:t xml:space="preserve">Cover Letter for Speech Therapist Position in Sudan Khartoum</w:t>
      </w:r>
    </w:p>
    <w:p>
      <w:pPr>
        <w:pStyle w:val="FirstParagraph"/>
      </w:pPr>
      <w:r>
        <w:t xml:space="preserve">Dear Hiring Team,</w:t>
      </w:r>
    </w:p>
    <w:p>
      <w:pPr>
        <w:pStyle w:val="BodyText"/>
      </w:pPr>
      <w:r>
        <w:t xml:space="preserve">I am writing to express my sincere interest in the Speech Therapist position at [Company/Organization Name] in Sudan Khartoum. As a dedicated and passionate Speech Therapist with [X years] of experience, I am eager to contribute my skills and expertise to support individuals in Sudan Khartoum who require speech, language, or swallowing services. This opportunity aligns perfectly with my professional goals and commitment to improving communication access in underserved communities.</w:t>
      </w:r>
    </w:p>
    <w:p>
      <w:pPr>
        <w:pStyle w:val="BodyText"/>
      </w:pPr>
      <w:r>
        <w:t xml:space="preserve">Throughout my career as a Speech Therapist, I have developed a strong foundation in assessing, diagnosing, and treating communication disorders across diverse populations. My educational background includes a [Degree] in Speech-Language Pathology from [University Name], where I focused on evidence-based practices and cultural competence. This training has equipped me to work effectively with individuals from varying linguistic and cultural backgrounds—a skill that is particularly vital in Sudan Khartoum, a city known for its rich cultural diversity and unique healthcare challenges.</w:t>
      </w:r>
    </w:p>
    <w:p>
      <w:pPr>
        <w:pStyle w:val="BodyText"/>
      </w:pPr>
      <w:r>
        <w:t xml:space="preserve">As a Speech Therapist, I have worked in [List of Previous Settings, e.g., clinics, schools, rehabilitation centers], where I specialized in addressing disorders such as aphasia, articulation delays, stuttering, and dysphagia. My experience includes developing individualized treatment plans tailored to patients’ needs while collaborating with multidisciplinary teams to ensure holistic care. For instance, during my time at [Previous Employer], I implemented a community outreach program that provided free screenings for children in low-income areas of Khartoum, highlighting the importance of early intervention in speech and language development.</w:t>
      </w:r>
    </w:p>
    <w:p>
      <w:pPr>
        <w:pStyle w:val="BodyText"/>
      </w:pPr>
      <w:r>
        <w:t xml:space="preserve">Sudan Khartoum presents a unique opportunity to make a meaningful impact as a Speech Therapist. The region faces significant challenges in accessing specialized healthcare services, particularly for individuals with communication disorders. Many communities lack awareness of speech therapy’s role in improving quality of life, and resources are often limited. I am deeply motivated to address these gaps by leveraging my skills to empower patients and their families through education, treatment, and advocacy.</w:t>
      </w:r>
    </w:p>
    <w:p>
      <w:pPr>
        <w:pStyle w:val="BodyText"/>
      </w:pPr>
      <w:r>
        <w:t xml:space="preserve">One of the key strengths I bring as a Speech Therapist is my ability to adapt interventions to meet cultural and linguistic needs. In Sudan Khartoum, where Arabic is the primary language but multiple dialects and minority languages are spoken, I would prioritize culturally responsive care. This includes incorporating local communication practices into therapy sessions and collaborating with community leaders to build trust. My fluency in [Languages, if applicable] further enables me to connect with patients on a personal level and ensure accurate assessment and treatment.</w:t>
      </w:r>
    </w:p>
    <w:p>
      <w:pPr>
        <w:pStyle w:val="BodyText"/>
      </w:pPr>
      <w:r>
        <w:t xml:space="preserve">In addition to clinical skills, I possess strong interpersonal abilities that are essential for success in this role. As a Speech Therapist, I understand the emotional and psychological impact of communication disorders on individuals and their families. My approach is compassionate, patient-centered, and focused on fostering confidence and independence. For example, I have successfully guided patients with stroke-related aphasia through rehabilitation programs that restored their ability to communicate effectively with loved ones.</w:t>
      </w:r>
    </w:p>
    <w:p>
      <w:pPr>
        <w:pStyle w:val="BodyText"/>
      </w:pPr>
      <w:r>
        <w:t xml:space="preserve">What excites me most about the opportunity in Sudan Khartoum is the chance to contribute to a growing field of speech therapy in the region. While there is a critical need for services, there is also immense potential for innovation and education. I am eager to collaborate with local professionals to train new therapists, establish community-based programs, and advocate for policy changes that prioritize speech-language pathology as a vital component of public health.</w:t>
      </w:r>
    </w:p>
    <w:p>
      <w:pPr>
        <w:pStyle w:val="BodyText"/>
      </w:pPr>
      <w:r>
        <w:t xml:space="preserve">I am particularly drawn to [Company/Organization Name] because of its commitment to [Mention Specific Value or Mission of the Organization, e.g., "providing equitable healthcare access" or "empowering underserved communities"]. This aligns with my personal philosophy as a Speech Therapist, which is rooted in the belief that everyone deserves the opportunity to communicate effectively. I am confident that my background, skills, and passion for this work make me an excellent fit for your team.</w:t>
      </w:r>
    </w:p>
    <w:p>
      <w:pPr>
        <w:pStyle w:val="BodyText"/>
      </w:pPr>
      <w:r>
        <w:t xml:space="preserve">Thank you for considering my application. I would welcome the opportunity to discuss how my experience as a Speech Therapist can contribute to your mission in Sudan Khartoum. I am available at [Phone Number] or [Email Address] and am happy to accommodate an interview at your convenience. Please feel free to contact me if you require any additional information.</w:t>
      </w:r>
    </w:p>
    <w:p>
      <w:pPr>
        <w:pStyle w:val="BodyText"/>
      </w:pPr>
      <w:r>
        <w:t xml:space="preserve">Sincerely,</w:t>
      </w:r>
      <w:r>
        <w:br/>
      </w:r>
      <w:r>
        <w:rPr>
          <w:bCs/>
          <w:b/>
        </w:rPr>
        <w:t xml:space="preserve">Your Name</w:t>
      </w:r>
    </w:p>
    <w:p>
      <w:pPr>
        <w:pStyle w:val="BodyText"/>
      </w:pPr>
      <w:r>
        <w:t xml:space="preserve">[Optional: Add a note about your willingness to relocate or adapt to the loc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8:11:51Z</dcterms:created>
  <dcterms:modified xsi:type="dcterms:W3CDTF">2026-06-01T18:11:51Z</dcterms:modified>
</cp:coreProperties>
</file>

<file path=docProps/custom.xml><?xml version="1.0" encoding="utf-8"?>
<Properties xmlns="http://schemas.openxmlformats.org/officeDocument/2006/custom-properties" xmlns:vt="http://schemas.openxmlformats.org/officeDocument/2006/docPropsVTypes"/>
</file>